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5CB544D6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, Centrum podpory Žilina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2B7F94">
        <w:rPr>
          <w:rFonts w:ascii="Arial Narrow" w:hAnsi="Arial Narrow"/>
          <w:b w:val="0"/>
          <w:sz w:val="22"/>
          <w:szCs w:val="22"/>
          <w:lang w:val="sk-SK"/>
        </w:rPr>
        <w:t xml:space="preserve">Oprava a údržba </w:t>
      </w:r>
      <w:r w:rsidR="00074B62">
        <w:rPr>
          <w:rFonts w:ascii="Arial Narrow" w:hAnsi="Arial Narrow"/>
          <w:b w:val="0"/>
          <w:sz w:val="22"/>
          <w:szCs w:val="22"/>
          <w:lang w:val="sk-SK"/>
        </w:rPr>
        <w:t>elektrospotrebičov a bielej techniky</w:t>
      </w:r>
      <w:bookmarkStart w:id="0" w:name="_GoBack"/>
      <w:bookmarkEnd w:id="0"/>
      <w:r w:rsidR="005B2F98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2B7F94" w:rsidRPr="002B7F9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365DEFBB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11.06.2025 </w:t>
      </w:r>
      <w:r w:rsidR="005B2F98" w:rsidRPr="005B3ED5">
        <w:rPr>
          <w:rFonts w:ascii="Arial Narrow" w:hAnsi="Arial Narrow"/>
          <w:b w:val="0"/>
          <w:sz w:val="22"/>
          <w:szCs w:val="22"/>
          <w:lang w:val="sk-SK"/>
        </w:rPr>
        <w:t>do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 12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A3B2042" w14:textId="6963C985" w:rsidR="00462B35" w:rsidRPr="005B3ED5" w:rsidRDefault="005B2F9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</w:t>
      </w:r>
      <w:r w:rsidRPr="005B2F98">
        <w:rPr>
          <w:rFonts w:ascii="Arial Narrow" w:hAnsi="Arial Narrow"/>
          <w:b w:val="0"/>
          <w:bCs/>
          <w:sz w:val="22"/>
          <w:szCs w:val="22"/>
          <w:lang w:val="sk-SK"/>
        </w:rPr>
        <w:t>Marián Bullo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>, radca oddelenia materiálno-technického zabezpečeni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9516D53" w14:textId="3436D16D" w:rsidR="00462B35" w:rsidRPr="005B3ED5" w:rsidRDefault="00462B35" w:rsidP="00462B35">
      <w:pPr>
        <w:rPr>
          <w:rFonts w:ascii="Arial Narrow" w:hAnsi="Arial Narrow"/>
          <w:b w:val="0"/>
          <w:sz w:val="22"/>
          <w:szCs w:val="22"/>
          <w:lang w:val="sk-SK"/>
        </w:rPr>
      </w:pPr>
    </w:p>
    <w:p w14:paraId="23DBF1D4" w14:textId="130E2D29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5B2F98">
        <w:rPr>
          <w:rFonts w:ascii="Arial Narrow" w:hAnsi="Arial Narrow"/>
        </w:rPr>
        <w:t>marian.bullo@gmail.com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30BE2" w14:textId="77777777" w:rsidR="000E1AFB" w:rsidRDefault="000E1AFB" w:rsidP="003F7E73">
      <w:r>
        <w:separator/>
      </w:r>
    </w:p>
  </w:endnote>
  <w:endnote w:type="continuationSeparator" w:id="0">
    <w:p w14:paraId="2D4B041E" w14:textId="77777777" w:rsidR="000E1AFB" w:rsidRDefault="000E1AFB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A58EB" w14:textId="77777777" w:rsidR="000E1AFB" w:rsidRDefault="000E1AFB" w:rsidP="003F7E73">
      <w:r>
        <w:separator/>
      </w:r>
    </w:p>
  </w:footnote>
  <w:footnote w:type="continuationSeparator" w:id="0">
    <w:p w14:paraId="3C77CCDE" w14:textId="77777777" w:rsidR="000E1AFB" w:rsidRDefault="000E1AFB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4B62"/>
    <w:rsid w:val="00086E46"/>
    <w:rsid w:val="000D5BB5"/>
    <w:rsid w:val="000E1AFB"/>
    <w:rsid w:val="000F4DD4"/>
    <w:rsid w:val="00114DBD"/>
    <w:rsid w:val="001177D2"/>
    <w:rsid w:val="001353C3"/>
    <w:rsid w:val="00167D65"/>
    <w:rsid w:val="001925BD"/>
    <w:rsid w:val="001F0658"/>
    <w:rsid w:val="001F284E"/>
    <w:rsid w:val="002B7F94"/>
    <w:rsid w:val="002F56FD"/>
    <w:rsid w:val="00313A67"/>
    <w:rsid w:val="00385479"/>
    <w:rsid w:val="003A1A7D"/>
    <w:rsid w:val="003F7E73"/>
    <w:rsid w:val="00402A8F"/>
    <w:rsid w:val="00406664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2F98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C22BC"/>
    <w:rsid w:val="00CD15AE"/>
    <w:rsid w:val="00D14D8A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F1495F"/>
    <w:rsid w:val="00F1519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ián Bullo</cp:lastModifiedBy>
  <cp:revision>3</cp:revision>
  <dcterms:created xsi:type="dcterms:W3CDTF">2025-06-04T11:18:00Z</dcterms:created>
  <dcterms:modified xsi:type="dcterms:W3CDTF">2025-06-04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